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A75DCC" w:rsidRDefault="00A75DCC" w:rsidP="00A75DCC"/>
    <w:p w:rsidR="00A75DCC" w:rsidRDefault="00A75DCC" w:rsidP="00A75DCC">
      <w:r>
        <w:t>Preparing p</w:t>
      </w:r>
      <w:r>
        <w:t xml:space="preserve">lan for me to learn new technologies and prepare myself for tech interviews </w:t>
      </w:r>
      <w:r>
        <w:t>targeting</w:t>
      </w:r>
      <w:r>
        <w:t xml:space="preserve"> in next 1 year, date today is 12/22/2021</w:t>
      </w:r>
    </w:p>
    <w:p w:rsidR="00A75DCC" w:rsidRDefault="00A75DCC" w:rsidP="00A75DCC">
      <w:r>
        <w:t>Detailed Plan: -</w:t>
      </w:r>
    </w:p>
    <w:p w:rsidR="00A75DCC" w:rsidRDefault="00A75DCC" w:rsidP="00A75DCC">
      <w:r>
        <w:t>Cont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87"/>
        <w:gridCol w:w="1490"/>
        <w:gridCol w:w="976"/>
        <w:gridCol w:w="997"/>
        <w:gridCol w:w="2058"/>
        <w:gridCol w:w="1356"/>
        <w:gridCol w:w="1186"/>
      </w:tblGrid>
      <w:tr w:rsidR="001048B8" w:rsidTr="001048B8">
        <w:tc>
          <w:tcPr>
            <w:tcW w:w="1286" w:type="dxa"/>
            <w:shd w:val="clear" w:color="auto" w:fill="ED7D31" w:themeFill="accent2"/>
          </w:tcPr>
          <w:p w:rsidR="001048B8" w:rsidRDefault="001048B8" w:rsidP="00A75DCC">
            <w:r>
              <w:t>Course</w:t>
            </w:r>
          </w:p>
        </w:tc>
        <w:tc>
          <w:tcPr>
            <w:tcW w:w="2105" w:type="dxa"/>
            <w:shd w:val="clear" w:color="auto" w:fill="ED7D31" w:themeFill="accent2"/>
          </w:tcPr>
          <w:p w:rsidR="001048B8" w:rsidRDefault="001048B8" w:rsidP="00A75DCC">
            <w:r>
              <w:t>Material</w:t>
            </w:r>
          </w:p>
        </w:tc>
        <w:tc>
          <w:tcPr>
            <w:tcW w:w="976" w:type="dxa"/>
            <w:shd w:val="clear" w:color="auto" w:fill="ED7D31" w:themeFill="accent2"/>
          </w:tcPr>
          <w:p w:rsidR="001048B8" w:rsidRDefault="001048B8" w:rsidP="00A75DCC">
            <w:r>
              <w:t>Material Links</w:t>
            </w:r>
          </w:p>
        </w:tc>
        <w:tc>
          <w:tcPr>
            <w:tcW w:w="1039" w:type="dxa"/>
            <w:shd w:val="clear" w:color="auto" w:fill="ED7D31" w:themeFill="accent2"/>
          </w:tcPr>
          <w:p w:rsidR="001048B8" w:rsidRDefault="001048B8" w:rsidP="00A75DCC">
            <w:r>
              <w:t>Progress</w:t>
            </w:r>
          </w:p>
        </w:tc>
        <w:tc>
          <w:tcPr>
            <w:tcW w:w="3962" w:type="dxa"/>
            <w:shd w:val="clear" w:color="auto" w:fill="ED7D31" w:themeFill="accent2"/>
          </w:tcPr>
          <w:p w:rsidR="001048B8" w:rsidRDefault="001048B8" w:rsidP="00A75DCC">
            <w:r>
              <w:t>Outcome Expected</w:t>
            </w:r>
          </w:p>
        </w:tc>
        <w:tc>
          <w:tcPr>
            <w:tcW w:w="2054" w:type="dxa"/>
            <w:shd w:val="clear" w:color="auto" w:fill="ED7D31" w:themeFill="accent2"/>
          </w:tcPr>
          <w:p w:rsidR="001048B8" w:rsidRDefault="001048B8" w:rsidP="00A75DCC">
            <w:r>
              <w:t>Comment</w:t>
            </w:r>
          </w:p>
        </w:tc>
        <w:tc>
          <w:tcPr>
            <w:tcW w:w="280" w:type="dxa"/>
            <w:shd w:val="clear" w:color="auto" w:fill="ED7D31" w:themeFill="accent2"/>
          </w:tcPr>
          <w:p w:rsidR="001048B8" w:rsidRDefault="001048B8" w:rsidP="00A75DCC">
            <w:r>
              <w:t>Additional Comments</w:t>
            </w:r>
          </w:p>
        </w:tc>
      </w:tr>
      <w:tr w:rsidR="001048B8" w:rsidTr="001048B8">
        <w:tc>
          <w:tcPr>
            <w:tcW w:w="1286" w:type="dxa"/>
          </w:tcPr>
          <w:p w:rsidR="001048B8" w:rsidRDefault="001048B8" w:rsidP="00A75DCC">
            <w:r>
              <w:t>HTML CSS JavaScript</w:t>
            </w:r>
          </w:p>
        </w:tc>
        <w:tc>
          <w:tcPr>
            <w:tcW w:w="2105" w:type="dxa"/>
          </w:tcPr>
          <w:p w:rsidR="001048B8" w:rsidRDefault="001048B8" w:rsidP="00A75DCC">
            <w:r>
              <w:t>Coursera, YouTube, PDF book</w:t>
            </w:r>
          </w:p>
        </w:tc>
        <w:tc>
          <w:tcPr>
            <w:tcW w:w="976" w:type="dxa"/>
          </w:tcPr>
          <w:p w:rsidR="001048B8" w:rsidRDefault="001048B8" w:rsidP="00A75DCC"/>
        </w:tc>
        <w:tc>
          <w:tcPr>
            <w:tcW w:w="1039" w:type="dxa"/>
          </w:tcPr>
          <w:p w:rsidR="001048B8" w:rsidRDefault="001048B8" w:rsidP="00A75DCC">
            <w:r>
              <w:t>Not Started</w:t>
            </w:r>
          </w:p>
        </w:tc>
        <w:tc>
          <w:tcPr>
            <w:tcW w:w="3962" w:type="dxa"/>
          </w:tcPr>
          <w:p w:rsidR="001048B8" w:rsidRDefault="001048B8" w:rsidP="00A75DCC">
            <w:r>
              <w:t>Build personal website using CSS HTML and add functionalities using JS</w:t>
            </w:r>
          </w:p>
        </w:tc>
        <w:tc>
          <w:tcPr>
            <w:tcW w:w="2054" w:type="dxa"/>
          </w:tcPr>
          <w:p w:rsidR="001048B8" w:rsidRDefault="001048B8" w:rsidP="00A75DCC">
            <w:r>
              <w:t>Learning progress must be tracked separately for revision</w:t>
            </w:r>
          </w:p>
        </w:tc>
        <w:tc>
          <w:tcPr>
            <w:tcW w:w="280" w:type="dxa"/>
          </w:tcPr>
          <w:p w:rsidR="001048B8" w:rsidRDefault="001048B8" w:rsidP="00A75DCC"/>
        </w:tc>
      </w:tr>
      <w:tr w:rsidR="001048B8" w:rsidTr="001048B8">
        <w:tc>
          <w:tcPr>
            <w:tcW w:w="1286" w:type="dxa"/>
          </w:tcPr>
          <w:p w:rsidR="001048B8" w:rsidRDefault="001048B8" w:rsidP="00A75DCC">
            <w:r>
              <w:t>Python</w:t>
            </w:r>
          </w:p>
        </w:tc>
        <w:tc>
          <w:tcPr>
            <w:tcW w:w="2105" w:type="dxa"/>
          </w:tcPr>
          <w:p w:rsidR="001048B8" w:rsidRDefault="001048B8" w:rsidP="00A75DCC">
            <w:r>
              <w:t>Coursera, YouTube</w:t>
            </w:r>
          </w:p>
        </w:tc>
        <w:tc>
          <w:tcPr>
            <w:tcW w:w="976" w:type="dxa"/>
          </w:tcPr>
          <w:p w:rsidR="001048B8" w:rsidRDefault="001048B8" w:rsidP="00A75DCC"/>
        </w:tc>
        <w:tc>
          <w:tcPr>
            <w:tcW w:w="1039" w:type="dxa"/>
          </w:tcPr>
          <w:p w:rsidR="001048B8" w:rsidRDefault="001048B8" w:rsidP="00A75DCC"/>
        </w:tc>
        <w:tc>
          <w:tcPr>
            <w:tcW w:w="3962" w:type="dxa"/>
          </w:tcPr>
          <w:p w:rsidR="001048B8" w:rsidRDefault="001048B8" w:rsidP="00A75DCC">
            <w:r>
              <w:t>Use Python for backend functionality development and build a game/mobile app</w:t>
            </w:r>
          </w:p>
        </w:tc>
        <w:tc>
          <w:tcPr>
            <w:tcW w:w="2054" w:type="dxa"/>
          </w:tcPr>
          <w:p w:rsidR="001048B8" w:rsidRDefault="001048B8" w:rsidP="00A75DCC"/>
        </w:tc>
        <w:tc>
          <w:tcPr>
            <w:tcW w:w="280" w:type="dxa"/>
          </w:tcPr>
          <w:p w:rsidR="001048B8" w:rsidRDefault="001048B8" w:rsidP="00A75DCC"/>
        </w:tc>
      </w:tr>
      <w:tr w:rsidR="001048B8" w:rsidTr="001048B8">
        <w:tc>
          <w:tcPr>
            <w:tcW w:w="1286" w:type="dxa"/>
          </w:tcPr>
          <w:p w:rsidR="001048B8" w:rsidRDefault="001048B8" w:rsidP="00A75DCC">
            <w:r>
              <w:t>DS and Algo</w:t>
            </w:r>
          </w:p>
        </w:tc>
        <w:tc>
          <w:tcPr>
            <w:tcW w:w="2105" w:type="dxa"/>
          </w:tcPr>
          <w:p w:rsidR="001048B8" w:rsidRDefault="001048B8" w:rsidP="00A75DCC">
            <w:r>
              <w:t>Coursera</w:t>
            </w:r>
          </w:p>
          <w:p w:rsidR="001048B8" w:rsidRDefault="001048B8" w:rsidP="00A75DCC">
            <w:r>
              <w:t>Udemy</w:t>
            </w:r>
          </w:p>
          <w:p w:rsidR="001048B8" w:rsidRDefault="001048B8" w:rsidP="00A75DCC">
            <w:r>
              <w:t>YouTube</w:t>
            </w:r>
          </w:p>
          <w:p w:rsidR="001048B8" w:rsidRDefault="001048B8" w:rsidP="00A75DCC">
            <w:r>
              <w:t>LeetCode</w:t>
            </w:r>
          </w:p>
          <w:p w:rsidR="001048B8" w:rsidRDefault="001048B8" w:rsidP="00A75DCC">
            <w:r>
              <w:t>Hacker Rank</w:t>
            </w:r>
          </w:p>
          <w:p w:rsidR="001048B8" w:rsidRDefault="001048B8" w:rsidP="00A75DCC">
            <w:r>
              <w:t>Coding competition</w:t>
            </w:r>
          </w:p>
        </w:tc>
        <w:tc>
          <w:tcPr>
            <w:tcW w:w="976" w:type="dxa"/>
          </w:tcPr>
          <w:p w:rsidR="001048B8" w:rsidRDefault="001048B8" w:rsidP="00A75DCC"/>
        </w:tc>
        <w:tc>
          <w:tcPr>
            <w:tcW w:w="1039" w:type="dxa"/>
          </w:tcPr>
          <w:p w:rsidR="001048B8" w:rsidRDefault="001048B8" w:rsidP="00A75DCC"/>
        </w:tc>
        <w:tc>
          <w:tcPr>
            <w:tcW w:w="3962" w:type="dxa"/>
          </w:tcPr>
          <w:p w:rsidR="001048B8" w:rsidRDefault="001048B8" w:rsidP="00A75DCC">
            <w:r>
              <w:t>For coding interviews</w:t>
            </w:r>
          </w:p>
        </w:tc>
        <w:tc>
          <w:tcPr>
            <w:tcW w:w="2054" w:type="dxa"/>
          </w:tcPr>
          <w:p w:rsidR="001048B8" w:rsidRDefault="001048B8" w:rsidP="00A75DCC"/>
        </w:tc>
        <w:tc>
          <w:tcPr>
            <w:tcW w:w="280" w:type="dxa"/>
          </w:tcPr>
          <w:p w:rsidR="001048B8" w:rsidRDefault="001048B8" w:rsidP="00A75DCC"/>
        </w:tc>
      </w:tr>
      <w:tr w:rsidR="001048B8" w:rsidTr="001048B8">
        <w:tc>
          <w:tcPr>
            <w:tcW w:w="1286" w:type="dxa"/>
          </w:tcPr>
          <w:p w:rsidR="001048B8" w:rsidRDefault="001048B8" w:rsidP="00A75DCC">
            <w:r>
              <w:t>Automation CI/CD</w:t>
            </w:r>
          </w:p>
        </w:tc>
        <w:tc>
          <w:tcPr>
            <w:tcW w:w="2105" w:type="dxa"/>
          </w:tcPr>
          <w:p w:rsidR="001048B8" w:rsidRDefault="001048B8" w:rsidP="00A75DCC">
            <w:r>
              <w:t>Udemy</w:t>
            </w:r>
          </w:p>
        </w:tc>
        <w:tc>
          <w:tcPr>
            <w:tcW w:w="976" w:type="dxa"/>
          </w:tcPr>
          <w:p w:rsidR="001048B8" w:rsidRDefault="001048B8" w:rsidP="00A75DCC"/>
        </w:tc>
        <w:tc>
          <w:tcPr>
            <w:tcW w:w="1039" w:type="dxa"/>
          </w:tcPr>
          <w:p w:rsidR="001048B8" w:rsidRDefault="001048B8" w:rsidP="00A75DCC"/>
        </w:tc>
        <w:tc>
          <w:tcPr>
            <w:tcW w:w="3962" w:type="dxa"/>
          </w:tcPr>
          <w:p w:rsidR="001048B8" w:rsidRDefault="001048B8" w:rsidP="00A75DCC">
            <w:r>
              <w:t>For coding interview</w:t>
            </w:r>
          </w:p>
          <w:p w:rsidR="001048B8" w:rsidRDefault="001048B8" w:rsidP="00A75DCC">
            <w:r>
              <w:t>Perform POC and build a project to place at GitHub</w:t>
            </w:r>
          </w:p>
        </w:tc>
        <w:tc>
          <w:tcPr>
            <w:tcW w:w="2054" w:type="dxa"/>
          </w:tcPr>
          <w:p w:rsidR="001048B8" w:rsidRDefault="001048B8" w:rsidP="00A75DCC"/>
        </w:tc>
        <w:tc>
          <w:tcPr>
            <w:tcW w:w="280" w:type="dxa"/>
          </w:tcPr>
          <w:p w:rsidR="001048B8" w:rsidRDefault="001048B8" w:rsidP="00A75DCC"/>
        </w:tc>
      </w:tr>
      <w:tr w:rsidR="001048B8" w:rsidTr="001048B8">
        <w:tc>
          <w:tcPr>
            <w:tcW w:w="1286" w:type="dxa"/>
          </w:tcPr>
          <w:p w:rsidR="001048B8" w:rsidRDefault="001048B8" w:rsidP="00A75DCC">
            <w:r>
              <w:t>Mobile Automation</w:t>
            </w:r>
          </w:p>
        </w:tc>
        <w:tc>
          <w:tcPr>
            <w:tcW w:w="2105" w:type="dxa"/>
          </w:tcPr>
          <w:p w:rsidR="001048B8" w:rsidRDefault="001048B8" w:rsidP="00A75DCC">
            <w:r>
              <w:t>Udemy</w:t>
            </w:r>
          </w:p>
        </w:tc>
        <w:tc>
          <w:tcPr>
            <w:tcW w:w="976" w:type="dxa"/>
          </w:tcPr>
          <w:p w:rsidR="001048B8" w:rsidRDefault="001048B8" w:rsidP="00A75DCC"/>
        </w:tc>
        <w:tc>
          <w:tcPr>
            <w:tcW w:w="1039" w:type="dxa"/>
          </w:tcPr>
          <w:p w:rsidR="001048B8" w:rsidRDefault="001048B8" w:rsidP="00A75DCC"/>
        </w:tc>
        <w:tc>
          <w:tcPr>
            <w:tcW w:w="3962" w:type="dxa"/>
          </w:tcPr>
          <w:p w:rsidR="001048B8" w:rsidRDefault="001048B8" w:rsidP="00A75DCC">
            <w:r>
              <w:t xml:space="preserve">IOS and Android apps automation </w:t>
            </w:r>
          </w:p>
        </w:tc>
        <w:tc>
          <w:tcPr>
            <w:tcW w:w="2054" w:type="dxa"/>
          </w:tcPr>
          <w:p w:rsidR="001048B8" w:rsidRDefault="001048B8" w:rsidP="00A75DCC"/>
        </w:tc>
        <w:tc>
          <w:tcPr>
            <w:tcW w:w="280" w:type="dxa"/>
          </w:tcPr>
          <w:p w:rsidR="001048B8" w:rsidRDefault="001048B8" w:rsidP="00A75DCC"/>
        </w:tc>
      </w:tr>
      <w:tr w:rsidR="001048B8" w:rsidTr="001048B8">
        <w:tc>
          <w:tcPr>
            <w:tcW w:w="1286" w:type="dxa"/>
          </w:tcPr>
          <w:p w:rsidR="001048B8" w:rsidRDefault="001048B8" w:rsidP="00A75DCC">
            <w:r>
              <w:t>System Design</w:t>
            </w:r>
          </w:p>
        </w:tc>
        <w:tc>
          <w:tcPr>
            <w:tcW w:w="2105" w:type="dxa"/>
          </w:tcPr>
          <w:p w:rsidR="001048B8" w:rsidRDefault="001048B8" w:rsidP="00A75DCC">
            <w:r>
              <w:t>GitHub</w:t>
            </w:r>
          </w:p>
          <w:p w:rsidR="001048B8" w:rsidRDefault="001048B8" w:rsidP="00A75DCC">
            <w:r>
              <w:t>Coursera</w:t>
            </w:r>
          </w:p>
          <w:p w:rsidR="001048B8" w:rsidRDefault="001048B8" w:rsidP="00A75DCC">
            <w:r>
              <w:t>YouTube</w:t>
            </w:r>
          </w:p>
        </w:tc>
        <w:tc>
          <w:tcPr>
            <w:tcW w:w="976" w:type="dxa"/>
          </w:tcPr>
          <w:p w:rsidR="001048B8" w:rsidRDefault="001048B8" w:rsidP="00A75DCC"/>
        </w:tc>
        <w:tc>
          <w:tcPr>
            <w:tcW w:w="1039" w:type="dxa"/>
          </w:tcPr>
          <w:p w:rsidR="001048B8" w:rsidRDefault="001048B8" w:rsidP="00A75DCC"/>
        </w:tc>
        <w:tc>
          <w:tcPr>
            <w:tcW w:w="3962" w:type="dxa"/>
          </w:tcPr>
          <w:p w:rsidR="001048B8" w:rsidRDefault="001048B8" w:rsidP="00A75DCC">
            <w:r>
              <w:t>For interview</w:t>
            </w:r>
          </w:p>
        </w:tc>
        <w:tc>
          <w:tcPr>
            <w:tcW w:w="2054" w:type="dxa"/>
          </w:tcPr>
          <w:p w:rsidR="001048B8" w:rsidRDefault="001048B8" w:rsidP="00A75DCC"/>
        </w:tc>
        <w:tc>
          <w:tcPr>
            <w:tcW w:w="280" w:type="dxa"/>
          </w:tcPr>
          <w:p w:rsidR="001048B8" w:rsidRDefault="001048B8" w:rsidP="00A75DCC"/>
        </w:tc>
      </w:tr>
      <w:tr w:rsidR="001048B8" w:rsidTr="001048B8">
        <w:tc>
          <w:tcPr>
            <w:tcW w:w="1286" w:type="dxa"/>
          </w:tcPr>
          <w:p w:rsidR="001048B8" w:rsidRDefault="001048B8" w:rsidP="00A75DCC"/>
        </w:tc>
        <w:tc>
          <w:tcPr>
            <w:tcW w:w="2105" w:type="dxa"/>
          </w:tcPr>
          <w:p w:rsidR="001048B8" w:rsidRDefault="001048B8" w:rsidP="00A75DCC"/>
        </w:tc>
        <w:tc>
          <w:tcPr>
            <w:tcW w:w="976" w:type="dxa"/>
          </w:tcPr>
          <w:p w:rsidR="001048B8" w:rsidRDefault="001048B8" w:rsidP="00A75DCC"/>
        </w:tc>
        <w:tc>
          <w:tcPr>
            <w:tcW w:w="1039" w:type="dxa"/>
          </w:tcPr>
          <w:p w:rsidR="001048B8" w:rsidRDefault="001048B8" w:rsidP="00A75DCC"/>
        </w:tc>
        <w:tc>
          <w:tcPr>
            <w:tcW w:w="3962" w:type="dxa"/>
          </w:tcPr>
          <w:p w:rsidR="001048B8" w:rsidRDefault="001048B8" w:rsidP="00A75DCC"/>
        </w:tc>
        <w:tc>
          <w:tcPr>
            <w:tcW w:w="2054" w:type="dxa"/>
          </w:tcPr>
          <w:p w:rsidR="001048B8" w:rsidRDefault="001048B8" w:rsidP="00A75DCC"/>
        </w:tc>
        <w:tc>
          <w:tcPr>
            <w:tcW w:w="280" w:type="dxa"/>
          </w:tcPr>
          <w:p w:rsidR="001048B8" w:rsidRDefault="001048B8" w:rsidP="00A75DCC"/>
        </w:tc>
      </w:tr>
    </w:tbl>
    <w:p w:rsidR="00A75DCC" w:rsidRDefault="00A75DCC" w:rsidP="00A75DCC"/>
    <w:p w:rsidR="001F6020" w:rsidRDefault="001048B8" w:rsidP="00A75DCC">
      <w:r>
        <w:t>Now time to think of Idea that what can be developed like what kind of website and mobile app and game that I need to develop</w:t>
      </w:r>
    </w:p>
    <w:sectPr w:rsidR="001F602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web"/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GzMDM1tDQ3tTQ2NjFV0lEKTi0uzszPAykwrAUA0XqjIiwAAAA="/>
  </w:docVars>
  <w:rsids>
    <w:rsidRoot w:val="00A75DCC"/>
    <w:rsid w:val="001048B8"/>
    <w:rsid w:val="001F6020"/>
    <w:rsid w:val="00A75D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E8B739"/>
  <w15:chartTrackingRefBased/>
  <w15:docId w15:val="{892B4DB1-69EF-4B3B-8CEA-1C7E86FE16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75D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50</Words>
  <Characters>85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upinder Sharma (INYBKS)</dc:creator>
  <cp:keywords/>
  <dc:description/>
  <cp:lastModifiedBy>Bhupinder Sharma (INYBKS)</cp:lastModifiedBy>
  <cp:revision>1</cp:revision>
  <dcterms:created xsi:type="dcterms:W3CDTF">2021-12-22T22:41:00Z</dcterms:created>
  <dcterms:modified xsi:type="dcterms:W3CDTF">2021-12-22T22:53:00Z</dcterms:modified>
</cp:coreProperties>
</file>